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280D6A" w14:textId="77777777"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14:paraId="54975CEB" w14:textId="77777777" w:rsidR="00FC6EB5" w:rsidRDefault="00FC6EB5" w:rsidP="00FC6EB5">
      <w:pPr>
        <w:spacing w:after="0" w:line="240" w:lineRule="auto"/>
        <w:rPr>
          <w:b/>
        </w:rPr>
      </w:pPr>
    </w:p>
    <w:p w14:paraId="4DD4932A" w14:textId="77777777"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6F1E8C65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01FCEC3E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5EFFA937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110B80A5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0153065F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6928287A" w14:textId="77777777"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44A5B27A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23BCD5AD" w14:textId="77777777"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1E5E2225" w14:textId="77777777"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14:paraId="1C50A62F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5D040A27" w14:textId="77777777"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14:paraId="7F065308" w14:textId="77777777"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14:paraId="30AC4415" w14:textId="77777777" w:rsid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14:paraId="649C2594" w14:textId="77777777" w:rsidR="002F474C" w:rsidRDefault="002F474C" w:rsidP="002F474C">
      <w:pPr>
        <w:spacing w:after="0" w:line="240" w:lineRule="auto"/>
      </w:pPr>
    </w:p>
    <w:p w14:paraId="0C589265" w14:textId="77777777" w:rsidR="002F474C" w:rsidRDefault="002F474C" w:rsidP="002F474C">
      <w:pPr>
        <w:spacing w:after="0" w:line="240" w:lineRule="auto"/>
      </w:pPr>
    </w:p>
    <w:p w14:paraId="3315D4F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b/>
          <w:bCs/>
          <w:lang w:val="en-IN"/>
        </w:rPr>
        <w:t>package</w:t>
      </w:r>
      <w:r w:rsidRPr="00CD4ED0">
        <w:rPr>
          <w:lang w:val="en-IN"/>
        </w:rPr>
        <w:t xml:space="preserve"> </w:t>
      </w:r>
      <w:proofErr w:type="spellStart"/>
      <w:r w:rsidRPr="00CD4ED0">
        <w:rPr>
          <w:lang w:val="en-IN"/>
        </w:rPr>
        <w:t>org.</w:t>
      </w:r>
      <w:proofErr w:type="gramStart"/>
      <w:r w:rsidRPr="00CD4ED0">
        <w:rPr>
          <w:lang w:val="en-IN"/>
        </w:rPr>
        <w:t>example</w:t>
      </w:r>
      <w:proofErr w:type="spellEnd"/>
      <w:r w:rsidRPr="00CD4ED0">
        <w:rPr>
          <w:lang w:val="en-IN"/>
        </w:rPr>
        <w:t>;</w:t>
      </w:r>
      <w:proofErr w:type="gramEnd"/>
    </w:p>
    <w:p w14:paraId="6798F527" w14:textId="77777777" w:rsidR="00CD4ED0" w:rsidRPr="00CD4ED0" w:rsidRDefault="00CD4ED0" w:rsidP="00CD4ED0">
      <w:pPr>
        <w:spacing w:after="0" w:line="240" w:lineRule="auto"/>
        <w:rPr>
          <w:lang w:val="en-IN"/>
        </w:rPr>
      </w:pPr>
    </w:p>
    <w:p w14:paraId="7201D40C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b/>
          <w:bCs/>
          <w:lang w:val="en-IN"/>
        </w:rPr>
        <w:t>public</w:t>
      </w:r>
      <w:r w:rsidRPr="00CD4ED0">
        <w:rPr>
          <w:lang w:val="en-IN"/>
        </w:rPr>
        <w:t xml:space="preserve"> </w:t>
      </w:r>
      <w:r w:rsidRPr="00CD4ED0">
        <w:rPr>
          <w:b/>
          <w:bCs/>
          <w:lang w:val="en-IN"/>
        </w:rPr>
        <w:t>class</w:t>
      </w:r>
      <w:r w:rsidRPr="00CD4ED0">
        <w:rPr>
          <w:lang w:val="en-IN"/>
        </w:rPr>
        <w:t xml:space="preserve"> Stack {</w:t>
      </w:r>
    </w:p>
    <w:p w14:paraId="4B30CC5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static</w:t>
      </w:r>
      <w:r w:rsidRPr="00CD4ED0">
        <w:rPr>
          <w:lang w:val="en-IN"/>
        </w:rPr>
        <w:t xml:space="preserve"> </w:t>
      </w:r>
      <w:r w:rsidRPr="00CD4ED0">
        <w:rPr>
          <w:b/>
          <w:bCs/>
          <w:lang w:val="en-IN"/>
        </w:rPr>
        <w:t>final</w:t>
      </w:r>
      <w:r w:rsidRPr="00CD4ED0">
        <w:rPr>
          <w:lang w:val="en-IN"/>
        </w:rPr>
        <w:t xml:space="preserve"> </w:t>
      </w:r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 xml:space="preserve"> </w:t>
      </w:r>
      <w:r w:rsidRPr="00CD4ED0">
        <w:rPr>
          <w:b/>
          <w:bCs/>
          <w:i/>
          <w:iCs/>
          <w:lang w:val="en-IN"/>
        </w:rPr>
        <w:t>MAX</w:t>
      </w:r>
      <w:r w:rsidRPr="00CD4ED0">
        <w:rPr>
          <w:lang w:val="en-IN"/>
        </w:rPr>
        <w:t xml:space="preserve"> = </w:t>
      </w:r>
      <w:proofErr w:type="gramStart"/>
      <w:r w:rsidRPr="00CD4ED0">
        <w:rPr>
          <w:lang w:val="en-IN"/>
        </w:rPr>
        <w:t>10;</w:t>
      </w:r>
      <w:proofErr w:type="gramEnd"/>
    </w:p>
    <w:p w14:paraId="2A1CFD4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top;</w:t>
      </w:r>
      <w:proofErr w:type="gramEnd"/>
    </w:p>
    <w:p w14:paraId="352E53E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a[</w:t>
      </w:r>
      <w:proofErr w:type="gramEnd"/>
      <w:r w:rsidRPr="00CD4ED0">
        <w:rPr>
          <w:lang w:val="en-IN"/>
        </w:rPr>
        <w:t xml:space="preserve">] = </w:t>
      </w:r>
      <w:r w:rsidRPr="00CD4ED0">
        <w:rPr>
          <w:b/>
          <w:bCs/>
          <w:lang w:val="en-IN"/>
        </w:rPr>
        <w:t>new</w:t>
      </w:r>
      <w:r w:rsidRPr="00CD4ED0">
        <w:rPr>
          <w:lang w:val="en-IN"/>
        </w:rPr>
        <w:t xml:space="preserve"> </w:t>
      </w:r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>[</w:t>
      </w:r>
      <w:r w:rsidRPr="00CD4ED0">
        <w:rPr>
          <w:b/>
          <w:bCs/>
          <w:i/>
          <w:iCs/>
          <w:lang w:val="en-IN"/>
        </w:rPr>
        <w:t>MAX</w:t>
      </w:r>
      <w:r w:rsidRPr="00CD4ED0">
        <w:rPr>
          <w:lang w:val="en-IN"/>
        </w:rPr>
        <w:t>];</w:t>
      </w:r>
    </w:p>
    <w:p w14:paraId="4D56ACF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1135B7CD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proofErr w:type="gramStart"/>
      <w:r w:rsidRPr="00CD4ED0">
        <w:rPr>
          <w:lang w:val="en-IN"/>
        </w:rPr>
        <w:t>Stack(</w:t>
      </w:r>
      <w:proofErr w:type="gramEnd"/>
      <w:r w:rsidRPr="00CD4ED0">
        <w:rPr>
          <w:lang w:val="en-IN"/>
        </w:rPr>
        <w:t xml:space="preserve">) </w:t>
      </w:r>
    </w:p>
    <w:p w14:paraId="54D8FEED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{</w:t>
      </w:r>
    </w:p>
    <w:p w14:paraId="23B8A091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 xml:space="preserve">top = </w:t>
      </w:r>
      <w:proofErr w:type="gramStart"/>
      <w:r w:rsidRPr="00CD4ED0">
        <w:rPr>
          <w:lang w:val="en-IN"/>
        </w:rPr>
        <w:t>-1;</w:t>
      </w:r>
      <w:proofErr w:type="gramEnd"/>
    </w:p>
    <w:p w14:paraId="7CF4A5AD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}</w:t>
      </w:r>
    </w:p>
    <w:p w14:paraId="5084D73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1341D62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// Underflow</w:t>
      </w:r>
    </w:p>
    <w:p w14:paraId="5FC1DA07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2AD63767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proofErr w:type="spellStart"/>
      <w:r w:rsidRPr="00CD4ED0">
        <w:rPr>
          <w:b/>
          <w:bCs/>
          <w:lang w:val="en-IN"/>
        </w:rPr>
        <w:t>boolean</w:t>
      </w:r>
      <w:proofErr w:type="spellEnd"/>
      <w:r w:rsidRPr="00CD4ED0">
        <w:rPr>
          <w:lang w:val="en-IN"/>
        </w:rPr>
        <w:t xml:space="preserve"> </w:t>
      </w:r>
      <w:proofErr w:type="spellStart"/>
      <w:proofErr w:type="gramStart"/>
      <w:r w:rsidRPr="00CD4ED0">
        <w:rPr>
          <w:lang w:val="en-IN"/>
        </w:rPr>
        <w:t>isEmpty</w:t>
      </w:r>
      <w:proofErr w:type="spellEnd"/>
      <w:r w:rsidRPr="00CD4ED0">
        <w:rPr>
          <w:lang w:val="en-IN"/>
        </w:rPr>
        <w:t>(</w:t>
      </w:r>
      <w:proofErr w:type="gramEnd"/>
      <w:r w:rsidRPr="00CD4ED0">
        <w:rPr>
          <w:lang w:val="en-IN"/>
        </w:rPr>
        <w:t xml:space="preserve">) </w:t>
      </w:r>
    </w:p>
    <w:p w14:paraId="771843B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{</w:t>
      </w:r>
    </w:p>
    <w:p w14:paraId="78EB4A8D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 xml:space="preserve"> (top &lt;0</w:t>
      </w:r>
      <w:proofErr w:type="gramStart"/>
      <w:r w:rsidRPr="00CD4ED0">
        <w:rPr>
          <w:lang w:val="en-IN"/>
        </w:rPr>
        <w:t>);</w:t>
      </w:r>
      <w:proofErr w:type="gramEnd"/>
    </w:p>
    <w:p w14:paraId="7597F988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 xml:space="preserve">} </w:t>
      </w:r>
    </w:p>
    <w:p w14:paraId="624CCF6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37BDFCD6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// Insertion</w:t>
      </w:r>
    </w:p>
    <w:p w14:paraId="0E9963B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proofErr w:type="spellStart"/>
      <w:r w:rsidRPr="00CD4ED0">
        <w:rPr>
          <w:b/>
          <w:bCs/>
          <w:lang w:val="en-IN"/>
        </w:rPr>
        <w:t>boolean</w:t>
      </w:r>
      <w:proofErr w:type="spellEnd"/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push(</w:t>
      </w:r>
      <w:proofErr w:type="gramEnd"/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 xml:space="preserve">  x)</w:t>
      </w:r>
    </w:p>
    <w:p w14:paraId="2D93A31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{</w:t>
      </w:r>
    </w:p>
    <w:p w14:paraId="13E3D4D7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f</w:t>
      </w:r>
      <w:r w:rsidRPr="00CD4ED0">
        <w:rPr>
          <w:lang w:val="en-IN"/>
        </w:rPr>
        <w:t xml:space="preserve"> (top &gt;=(</w:t>
      </w:r>
      <w:r w:rsidRPr="00CD4ED0">
        <w:rPr>
          <w:b/>
          <w:bCs/>
          <w:i/>
          <w:iCs/>
          <w:lang w:val="en-IN"/>
        </w:rPr>
        <w:t>MAX</w:t>
      </w:r>
      <w:r w:rsidRPr="00CD4ED0">
        <w:rPr>
          <w:lang w:val="en-IN"/>
        </w:rPr>
        <w:t xml:space="preserve">-1)) </w:t>
      </w:r>
    </w:p>
    <w:p w14:paraId="2668F3C7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{</w:t>
      </w:r>
    </w:p>
    <w:p w14:paraId="235CF190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lastRenderedPageBreak/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spellStart"/>
      <w:r w:rsidRPr="00CD4ED0">
        <w:rPr>
          <w:lang w:val="en-IN"/>
        </w:rPr>
        <w:t>System.</w:t>
      </w:r>
      <w:r w:rsidRPr="00CD4ED0">
        <w:rPr>
          <w:b/>
          <w:bCs/>
          <w:i/>
          <w:iCs/>
          <w:lang w:val="en-IN"/>
        </w:rPr>
        <w:t>out</w:t>
      </w:r>
      <w:r w:rsidRPr="00CD4ED0">
        <w:rPr>
          <w:lang w:val="en-IN"/>
        </w:rPr>
        <w:t>.println</w:t>
      </w:r>
      <w:proofErr w:type="spellEnd"/>
      <w:r w:rsidRPr="00CD4ED0">
        <w:rPr>
          <w:lang w:val="en-IN"/>
        </w:rPr>
        <w:t>("Stack Overflow!"</w:t>
      </w:r>
      <w:proofErr w:type="gramStart"/>
      <w:r w:rsidRPr="00CD4ED0">
        <w:rPr>
          <w:lang w:val="en-IN"/>
        </w:rPr>
        <w:t>);</w:t>
      </w:r>
      <w:proofErr w:type="gramEnd"/>
    </w:p>
    <w:p w14:paraId="3FABD3BD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 xml:space="preserve"> </w:t>
      </w:r>
      <w:proofErr w:type="gramStart"/>
      <w:r w:rsidRPr="00CD4ED0">
        <w:rPr>
          <w:b/>
          <w:bCs/>
          <w:lang w:val="en-IN"/>
        </w:rPr>
        <w:t>false</w:t>
      </w:r>
      <w:r w:rsidRPr="00CD4ED0">
        <w:rPr>
          <w:lang w:val="en-IN"/>
        </w:rPr>
        <w:t>;</w:t>
      </w:r>
      <w:proofErr w:type="gramEnd"/>
    </w:p>
    <w:p w14:paraId="3DE6DCD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5CB3F701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}</w:t>
      </w:r>
    </w:p>
    <w:p w14:paraId="7F17D0B4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 xml:space="preserve">a[++top] = </w:t>
      </w:r>
      <w:proofErr w:type="gramStart"/>
      <w:r w:rsidRPr="00CD4ED0">
        <w:rPr>
          <w:lang w:val="en-IN"/>
        </w:rPr>
        <w:t>x;</w:t>
      </w:r>
      <w:proofErr w:type="gramEnd"/>
    </w:p>
    <w:p w14:paraId="4FAE8672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 xml:space="preserve"> </w:t>
      </w:r>
      <w:proofErr w:type="gramStart"/>
      <w:r w:rsidRPr="00CD4ED0">
        <w:rPr>
          <w:b/>
          <w:bCs/>
          <w:lang w:val="en-IN"/>
        </w:rPr>
        <w:t>true</w:t>
      </w:r>
      <w:r w:rsidRPr="00CD4ED0">
        <w:rPr>
          <w:lang w:val="en-IN"/>
        </w:rPr>
        <w:t>;</w:t>
      </w:r>
      <w:proofErr w:type="gramEnd"/>
    </w:p>
    <w:p w14:paraId="7568A365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4A514DA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}</w:t>
      </w:r>
    </w:p>
    <w:p w14:paraId="2C1DECF2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1317C680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//Deletion</w:t>
      </w:r>
    </w:p>
    <w:p w14:paraId="1226D406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76A0B481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pop(</w:t>
      </w:r>
      <w:proofErr w:type="gramEnd"/>
      <w:r w:rsidRPr="00CD4ED0">
        <w:rPr>
          <w:lang w:val="en-IN"/>
        </w:rPr>
        <w:t>)</w:t>
      </w:r>
    </w:p>
    <w:p w14:paraId="0E39C04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{</w:t>
      </w:r>
    </w:p>
    <w:p w14:paraId="58918682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f</w:t>
      </w:r>
      <w:r w:rsidRPr="00CD4ED0">
        <w:rPr>
          <w:lang w:val="en-IN"/>
        </w:rPr>
        <w:t xml:space="preserve"> (top &lt; 0)</w:t>
      </w:r>
    </w:p>
    <w:p w14:paraId="61E1FD98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{</w:t>
      </w:r>
    </w:p>
    <w:p w14:paraId="35CA9E4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spellStart"/>
      <w:r w:rsidRPr="00CD4ED0">
        <w:rPr>
          <w:lang w:val="en-IN"/>
        </w:rPr>
        <w:t>System.</w:t>
      </w:r>
      <w:r w:rsidRPr="00CD4ED0">
        <w:rPr>
          <w:b/>
          <w:bCs/>
          <w:i/>
          <w:iCs/>
          <w:lang w:val="en-IN"/>
        </w:rPr>
        <w:t>out</w:t>
      </w:r>
      <w:r w:rsidRPr="00CD4ED0">
        <w:rPr>
          <w:lang w:val="en-IN"/>
        </w:rPr>
        <w:t>.println</w:t>
      </w:r>
      <w:proofErr w:type="spellEnd"/>
      <w:r w:rsidRPr="00CD4ED0">
        <w:rPr>
          <w:lang w:val="en-IN"/>
        </w:rPr>
        <w:t>("Stack Underflow "</w:t>
      </w:r>
      <w:proofErr w:type="gramStart"/>
      <w:r w:rsidRPr="00CD4ED0">
        <w:rPr>
          <w:lang w:val="en-IN"/>
        </w:rPr>
        <w:t>);</w:t>
      </w:r>
      <w:proofErr w:type="gramEnd"/>
    </w:p>
    <w:p w14:paraId="39275034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0;</w:t>
      </w:r>
      <w:proofErr w:type="gramEnd"/>
    </w:p>
    <w:p w14:paraId="343CB422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}</w:t>
      </w:r>
    </w:p>
    <w:p w14:paraId="17D73CA5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 xml:space="preserve"> a[top--</w:t>
      </w:r>
      <w:proofErr w:type="gramStart"/>
      <w:r w:rsidRPr="00CD4ED0">
        <w:rPr>
          <w:lang w:val="en-IN"/>
        </w:rPr>
        <w:t>];</w:t>
      </w:r>
      <w:proofErr w:type="gramEnd"/>
    </w:p>
    <w:p w14:paraId="373E339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}</w:t>
      </w:r>
    </w:p>
    <w:p w14:paraId="684D59A1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7A745D69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 xml:space="preserve"> peek ()</w:t>
      </w:r>
    </w:p>
    <w:p w14:paraId="5D3082DF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{</w:t>
      </w:r>
    </w:p>
    <w:p w14:paraId="29199D6C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gramStart"/>
      <w:r w:rsidRPr="00CD4ED0">
        <w:rPr>
          <w:b/>
          <w:bCs/>
          <w:lang w:val="en-IN"/>
        </w:rPr>
        <w:t>if</w:t>
      </w:r>
      <w:r w:rsidRPr="00CD4ED0">
        <w:rPr>
          <w:lang w:val="en-IN"/>
        </w:rPr>
        <w:t>(</w:t>
      </w:r>
      <w:proofErr w:type="gramEnd"/>
      <w:r w:rsidRPr="00CD4ED0">
        <w:rPr>
          <w:lang w:val="en-IN"/>
        </w:rPr>
        <w:t>top &lt; 0)</w:t>
      </w:r>
    </w:p>
    <w:p w14:paraId="56B90E1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{</w:t>
      </w:r>
    </w:p>
    <w:p w14:paraId="145EDB6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-1;</w:t>
      </w:r>
      <w:proofErr w:type="gramEnd"/>
    </w:p>
    <w:p w14:paraId="1614D897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}</w:t>
      </w:r>
    </w:p>
    <w:p w14:paraId="38C5D33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 xml:space="preserve"> a[top</w:t>
      </w:r>
      <w:proofErr w:type="gramStart"/>
      <w:r w:rsidRPr="00CD4ED0">
        <w:rPr>
          <w:lang w:val="en-IN"/>
        </w:rPr>
        <w:t>];</w:t>
      </w:r>
      <w:proofErr w:type="gramEnd"/>
    </w:p>
    <w:p w14:paraId="18451EA8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2EB5CA8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0F2873E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}</w:t>
      </w:r>
    </w:p>
    <w:p w14:paraId="1DF3B90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</w:p>
    <w:p w14:paraId="2A0E9717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void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show(</w:t>
      </w:r>
      <w:proofErr w:type="gramEnd"/>
      <w:r w:rsidRPr="00CD4ED0">
        <w:rPr>
          <w:b/>
          <w:bCs/>
          <w:lang w:val="en-IN"/>
        </w:rPr>
        <w:t>int</w:t>
      </w:r>
      <w:r w:rsidRPr="00CD4ED0">
        <w:rPr>
          <w:lang w:val="en-IN"/>
        </w:rPr>
        <w:t xml:space="preserve"> index)</w:t>
      </w:r>
    </w:p>
    <w:p w14:paraId="0CC71AC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{</w:t>
      </w:r>
    </w:p>
    <w:p w14:paraId="4D5A504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f</w:t>
      </w:r>
      <w:r w:rsidRPr="00CD4ED0">
        <w:rPr>
          <w:lang w:val="en-IN"/>
        </w:rPr>
        <w:t xml:space="preserve"> (index &lt; 0)</w:t>
      </w:r>
    </w:p>
    <w:p w14:paraId="1CC79349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gramStart"/>
      <w:r w:rsidRPr="00CD4ED0">
        <w:rPr>
          <w:b/>
          <w:bCs/>
          <w:lang w:val="en-IN"/>
        </w:rPr>
        <w:t>return</w:t>
      </w:r>
      <w:r w:rsidRPr="00CD4ED0">
        <w:rPr>
          <w:lang w:val="en-IN"/>
        </w:rPr>
        <w:t>;</w:t>
      </w:r>
      <w:proofErr w:type="gramEnd"/>
    </w:p>
    <w:p w14:paraId="2F6A0DE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spellStart"/>
      <w:r w:rsidRPr="00CD4ED0">
        <w:rPr>
          <w:lang w:val="en-IN"/>
        </w:rPr>
        <w:t>System.</w:t>
      </w:r>
      <w:r w:rsidRPr="00CD4ED0">
        <w:rPr>
          <w:b/>
          <w:bCs/>
          <w:i/>
          <w:iCs/>
          <w:lang w:val="en-IN"/>
        </w:rPr>
        <w:t>out</w:t>
      </w:r>
      <w:r w:rsidRPr="00CD4ED0">
        <w:rPr>
          <w:lang w:val="en-IN"/>
        </w:rPr>
        <w:t>.println</w:t>
      </w:r>
      <w:proofErr w:type="spellEnd"/>
      <w:r w:rsidRPr="00CD4ED0">
        <w:rPr>
          <w:lang w:val="en-IN"/>
        </w:rPr>
        <w:t>(a[index]+ ""</w:t>
      </w:r>
      <w:proofErr w:type="gramStart"/>
      <w:r w:rsidRPr="00CD4ED0">
        <w:rPr>
          <w:lang w:val="en-IN"/>
        </w:rPr>
        <w:t>);</w:t>
      </w:r>
      <w:proofErr w:type="gramEnd"/>
      <w:r w:rsidRPr="00CD4ED0">
        <w:rPr>
          <w:lang w:val="en-IN"/>
        </w:rPr>
        <w:tab/>
      </w:r>
    </w:p>
    <w:p w14:paraId="12A4C545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  <w:t>show(index-1</w:t>
      </w:r>
      <w:proofErr w:type="gramStart"/>
      <w:r w:rsidRPr="00CD4ED0">
        <w:rPr>
          <w:lang w:val="en-IN"/>
        </w:rPr>
        <w:t>);</w:t>
      </w:r>
      <w:proofErr w:type="gramEnd"/>
    </w:p>
    <w:p w14:paraId="563093D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}</w:t>
      </w:r>
    </w:p>
    <w:p w14:paraId="20A3E27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void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display(</w:t>
      </w:r>
      <w:proofErr w:type="gramEnd"/>
      <w:r w:rsidRPr="00CD4ED0">
        <w:rPr>
          <w:lang w:val="en-IN"/>
        </w:rPr>
        <w:t>)</w:t>
      </w:r>
    </w:p>
    <w:p w14:paraId="4A34B146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{</w:t>
      </w:r>
    </w:p>
    <w:p w14:paraId="6281986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if</w:t>
      </w:r>
      <w:r w:rsidRPr="00CD4ED0">
        <w:rPr>
          <w:lang w:val="en-IN"/>
        </w:rPr>
        <w:t xml:space="preserve"> (</w:t>
      </w:r>
      <w:proofErr w:type="spellStart"/>
      <w:proofErr w:type="gramStart"/>
      <w:r w:rsidRPr="00CD4ED0">
        <w:rPr>
          <w:lang w:val="en-IN"/>
        </w:rPr>
        <w:t>isEmpty</w:t>
      </w:r>
      <w:proofErr w:type="spellEnd"/>
      <w:r w:rsidRPr="00CD4ED0">
        <w:rPr>
          <w:lang w:val="en-IN"/>
        </w:rPr>
        <w:t>(</w:t>
      </w:r>
      <w:proofErr w:type="gramEnd"/>
      <w:r w:rsidRPr="00CD4ED0">
        <w:rPr>
          <w:lang w:val="en-IN"/>
        </w:rPr>
        <w:t>))</w:t>
      </w:r>
    </w:p>
    <w:p w14:paraId="20C1912D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  <w:t>{</w:t>
      </w:r>
    </w:p>
    <w:p w14:paraId="3CEB1D5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spellStart"/>
      <w:r w:rsidRPr="00CD4ED0">
        <w:rPr>
          <w:lang w:val="en-IN"/>
        </w:rPr>
        <w:t>System.</w:t>
      </w:r>
      <w:r w:rsidRPr="00CD4ED0">
        <w:rPr>
          <w:b/>
          <w:bCs/>
          <w:i/>
          <w:iCs/>
          <w:lang w:val="en-IN"/>
        </w:rPr>
        <w:t>out</w:t>
      </w:r>
      <w:r w:rsidRPr="00CD4ED0">
        <w:rPr>
          <w:lang w:val="en-IN"/>
        </w:rPr>
        <w:t>.println</w:t>
      </w:r>
      <w:proofErr w:type="spellEnd"/>
      <w:r w:rsidRPr="00CD4ED0">
        <w:rPr>
          <w:lang w:val="en-IN"/>
        </w:rPr>
        <w:t>("Empty Stack"</w:t>
      </w:r>
      <w:proofErr w:type="gramStart"/>
      <w:r w:rsidRPr="00CD4ED0">
        <w:rPr>
          <w:lang w:val="en-IN"/>
        </w:rPr>
        <w:t>);</w:t>
      </w:r>
      <w:proofErr w:type="gramEnd"/>
    </w:p>
    <w:p w14:paraId="22D0D8E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  <w:t>}</w:t>
      </w:r>
    </w:p>
    <w:p w14:paraId="411E41B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else</w:t>
      </w:r>
    </w:p>
    <w:p w14:paraId="40CC69AB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  <w:t>{</w:t>
      </w:r>
    </w:p>
    <w:p w14:paraId="7CFE8A94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spellStart"/>
      <w:r w:rsidRPr="00CD4ED0">
        <w:rPr>
          <w:lang w:val="en-IN"/>
        </w:rPr>
        <w:t>System.</w:t>
      </w:r>
      <w:r w:rsidRPr="00CD4ED0">
        <w:rPr>
          <w:b/>
          <w:bCs/>
          <w:i/>
          <w:iCs/>
          <w:lang w:val="en-IN"/>
        </w:rPr>
        <w:t>out</w:t>
      </w:r>
      <w:r w:rsidRPr="00CD4ED0">
        <w:rPr>
          <w:lang w:val="en-IN"/>
        </w:rPr>
        <w:t>.println</w:t>
      </w:r>
      <w:proofErr w:type="spellEnd"/>
      <w:r w:rsidRPr="00CD4ED0">
        <w:rPr>
          <w:lang w:val="en-IN"/>
        </w:rPr>
        <w:t>("Elements in stack are: "</w:t>
      </w:r>
      <w:proofErr w:type="gramStart"/>
      <w:r w:rsidRPr="00CD4ED0">
        <w:rPr>
          <w:lang w:val="en-IN"/>
        </w:rPr>
        <w:t>);</w:t>
      </w:r>
      <w:proofErr w:type="gramEnd"/>
    </w:p>
    <w:p w14:paraId="4C173837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lastRenderedPageBreak/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  <w:t>show(top</w:t>
      </w:r>
      <w:proofErr w:type="gramStart"/>
      <w:r w:rsidRPr="00CD4ED0">
        <w:rPr>
          <w:lang w:val="en-IN"/>
        </w:rPr>
        <w:t>);</w:t>
      </w:r>
      <w:proofErr w:type="gramEnd"/>
    </w:p>
    <w:p w14:paraId="31D477E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spellStart"/>
      <w:r w:rsidRPr="00CD4ED0">
        <w:rPr>
          <w:lang w:val="en-IN"/>
        </w:rPr>
        <w:t>System.</w:t>
      </w:r>
      <w:r w:rsidRPr="00CD4ED0">
        <w:rPr>
          <w:b/>
          <w:bCs/>
          <w:i/>
          <w:iCs/>
          <w:lang w:val="en-IN"/>
        </w:rPr>
        <w:t>out</w:t>
      </w:r>
      <w:r w:rsidRPr="00CD4ED0">
        <w:rPr>
          <w:lang w:val="en-IN"/>
        </w:rPr>
        <w:t>.println</w:t>
      </w:r>
      <w:proofErr w:type="spellEnd"/>
      <w:r w:rsidRPr="00CD4ED0">
        <w:rPr>
          <w:lang w:val="en-IN"/>
        </w:rPr>
        <w:t>(</w:t>
      </w:r>
      <w:proofErr w:type="gramStart"/>
      <w:r w:rsidRPr="00CD4ED0">
        <w:rPr>
          <w:lang w:val="en-IN"/>
        </w:rPr>
        <w:t>);</w:t>
      </w:r>
      <w:proofErr w:type="gramEnd"/>
    </w:p>
    <w:p w14:paraId="3F090EF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r w:rsidRPr="00CD4ED0">
        <w:rPr>
          <w:lang w:val="en-IN"/>
        </w:rPr>
        <w:tab/>
        <w:t>}</w:t>
      </w:r>
    </w:p>
    <w:p w14:paraId="59910EF2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2CF7509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}</w:t>
      </w:r>
    </w:p>
    <w:p w14:paraId="26DBF2FF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b/>
          <w:bCs/>
          <w:lang w:val="en-IN"/>
        </w:rPr>
        <w:t>public</w:t>
      </w:r>
      <w:r w:rsidRPr="00CD4ED0">
        <w:rPr>
          <w:lang w:val="en-IN"/>
        </w:rPr>
        <w:t xml:space="preserve"> </w:t>
      </w:r>
      <w:r w:rsidRPr="00CD4ED0">
        <w:rPr>
          <w:b/>
          <w:bCs/>
          <w:lang w:val="en-IN"/>
        </w:rPr>
        <w:t>static</w:t>
      </w:r>
      <w:r w:rsidRPr="00CD4ED0">
        <w:rPr>
          <w:lang w:val="en-IN"/>
        </w:rPr>
        <w:t xml:space="preserve"> </w:t>
      </w:r>
      <w:r w:rsidRPr="00CD4ED0">
        <w:rPr>
          <w:b/>
          <w:bCs/>
          <w:lang w:val="en-IN"/>
        </w:rPr>
        <w:t>void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main(</w:t>
      </w:r>
      <w:proofErr w:type="gramEnd"/>
      <w:r w:rsidRPr="00CD4ED0">
        <w:rPr>
          <w:lang w:val="en-IN"/>
        </w:rPr>
        <w:t xml:space="preserve">String[] </w:t>
      </w:r>
      <w:proofErr w:type="spellStart"/>
      <w:r w:rsidRPr="00CD4ED0">
        <w:rPr>
          <w:lang w:val="en-IN"/>
        </w:rPr>
        <w:t>args</w:t>
      </w:r>
      <w:proofErr w:type="spellEnd"/>
      <w:r w:rsidRPr="00CD4ED0">
        <w:rPr>
          <w:lang w:val="en-IN"/>
        </w:rPr>
        <w:t>) {</w:t>
      </w:r>
    </w:p>
    <w:p w14:paraId="5F05EC50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 xml:space="preserve">Stack s1 = </w:t>
      </w:r>
      <w:r w:rsidRPr="00CD4ED0">
        <w:rPr>
          <w:b/>
          <w:bCs/>
          <w:lang w:val="en-IN"/>
        </w:rPr>
        <w:t>new</w:t>
      </w:r>
      <w:r w:rsidRPr="00CD4ED0">
        <w:rPr>
          <w:lang w:val="en-IN"/>
        </w:rPr>
        <w:t xml:space="preserve"> </w:t>
      </w:r>
      <w:proofErr w:type="gramStart"/>
      <w:r w:rsidRPr="00CD4ED0">
        <w:rPr>
          <w:lang w:val="en-IN"/>
        </w:rPr>
        <w:t>Stack(</w:t>
      </w:r>
      <w:proofErr w:type="gramEnd"/>
      <w:r w:rsidRPr="00CD4ED0">
        <w:rPr>
          <w:lang w:val="en-IN"/>
        </w:rPr>
        <w:t>);</w:t>
      </w:r>
    </w:p>
    <w:p w14:paraId="0147A470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s</w:t>
      </w:r>
      <w:proofErr w:type="gramStart"/>
      <w:r w:rsidRPr="00CD4ED0">
        <w:rPr>
          <w:lang w:val="en-IN"/>
        </w:rPr>
        <w:t>1.push</w:t>
      </w:r>
      <w:proofErr w:type="gramEnd"/>
      <w:r w:rsidRPr="00CD4ED0">
        <w:rPr>
          <w:lang w:val="en-IN"/>
        </w:rPr>
        <w:t>(5);</w:t>
      </w:r>
    </w:p>
    <w:p w14:paraId="347C1B54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s</w:t>
      </w:r>
      <w:proofErr w:type="gramStart"/>
      <w:r w:rsidRPr="00CD4ED0">
        <w:rPr>
          <w:lang w:val="en-IN"/>
        </w:rPr>
        <w:t>1.push</w:t>
      </w:r>
      <w:proofErr w:type="gramEnd"/>
      <w:r w:rsidRPr="00CD4ED0">
        <w:rPr>
          <w:lang w:val="en-IN"/>
        </w:rPr>
        <w:t>(3);</w:t>
      </w:r>
    </w:p>
    <w:p w14:paraId="183139AA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s</w:t>
      </w:r>
      <w:proofErr w:type="gramStart"/>
      <w:r w:rsidRPr="00CD4ED0">
        <w:rPr>
          <w:lang w:val="en-IN"/>
        </w:rPr>
        <w:t>1.push</w:t>
      </w:r>
      <w:proofErr w:type="gramEnd"/>
      <w:r w:rsidRPr="00CD4ED0">
        <w:rPr>
          <w:lang w:val="en-IN"/>
        </w:rPr>
        <w:t>(7);</w:t>
      </w:r>
    </w:p>
    <w:p w14:paraId="337DED10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00FC46C9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s</w:t>
      </w:r>
      <w:proofErr w:type="gramStart"/>
      <w:r w:rsidRPr="00CD4ED0">
        <w:rPr>
          <w:lang w:val="en-IN"/>
        </w:rPr>
        <w:t>1.display</w:t>
      </w:r>
      <w:proofErr w:type="gramEnd"/>
      <w:r w:rsidRPr="00CD4ED0">
        <w:rPr>
          <w:lang w:val="en-IN"/>
        </w:rPr>
        <w:t>();</w:t>
      </w:r>
    </w:p>
    <w:p w14:paraId="69343F2F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1468CC13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  <w:proofErr w:type="gramStart"/>
      <w:r w:rsidRPr="00CD4ED0">
        <w:rPr>
          <w:lang w:val="en-IN"/>
        </w:rPr>
        <w:t>s1.pop(</w:t>
      </w:r>
      <w:proofErr w:type="gramEnd"/>
      <w:r w:rsidRPr="00CD4ED0">
        <w:rPr>
          <w:lang w:val="en-IN"/>
        </w:rPr>
        <w:t>);</w:t>
      </w:r>
    </w:p>
    <w:p w14:paraId="1369C202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  <w:t>s</w:t>
      </w:r>
      <w:proofErr w:type="gramStart"/>
      <w:r w:rsidRPr="00CD4ED0">
        <w:rPr>
          <w:lang w:val="en-IN"/>
        </w:rPr>
        <w:t>1.display</w:t>
      </w:r>
      <w:proofErr w:type="gramEnd"/>
      <w:r w:rsidRPr="00CD4ED0">
        <w:rPr>
          <w:lang w:val="en-IN"/>
        </w:rPr>
        <w:t>();</w:t>
      </w:r>
    </w:p>
    <w:p w14:paraId="5B4476AE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</w:r>
      <w:r w:rsidRPr="00CD4ED0">
        <w:rPr>
          <w:lang w:val="en-IN"/>
        </w:rPr>
        <w:tab/>
      </w:r>
    </w:p>
    <w:p w14:paraId="6C89D4A3" w14:textId="77777777" w:rsidR="00CD4ED0" w:rsidRPr="00CD4ED0" w:rsidRDefault="00CD4ED0" w:rsidP="00CD4ED0">
      <w:pPr>
        <w:spacing w:after="0" w:line="240" w:lineRule="auto"/>
        <w:rPr>
          <w:lang w:val="en-IN"/>
        </w:rPr>
      </w:pPr>
    </w:p>
    <w:p w14:paraId="7EAF72D6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ab/>
        <w:t>}</w:t>
      </w:r>
    </w:p>
    <w:p w14:paraId="2BD5853D" w14:textId="77777777" w:rsidR="00CD4ED0" w:rsidRPr="00CD4ED0" w:rsidRDefault="00CD4ED0" w:rsidP="00CD4ED0">
      <w:pPr>
        <w:spacing w:after="0" w:line="240" w:lineRule="auto"/>
        <w:rPr>
          <w:lang w:val="en-IN"/>
        </w:rPr>
      </w:pPr>
    </w:p>
    <w:p w14:paraId="396534A0" w14:textId="77777777" w:rsidR="00CD4ED0" w:rsidRPr="00CD4ED0" w:rsidRDefault="00CD4ED0" w:rsidP="00CD4ED0">
      <w:pPr>
        <w:spacing w:after="0" w:line="240" w:lineRule="auto"/>
        <w:rPr>
          <w:lang w:val="en-IN"/>
        </w:rPr>
      </w:pPr>
      <w:r w:rsidRPr="00CD4ED0">
        <w:rPr>
          <w:lang w:val="en-IN"/>
        </w:rPr>
        <w:t>}</w:t>
      </w:r>
    </w:p>
    <w:p w14:paraId="1B764A35" w14:textId="77777777" w:rsidR="002F474C" w:rsidRDefault="002F474C" w:rsidP="002F474C">
      <w:pPr>
        <w:spacing w:after="0" w:line="240" w:lineRule="auto"/>
      </w:pPr>
    </w:p>
    <w:p w14:paraId="3FD44166" w14:textId="77777777" w:rsidR="00CD4ED0" w:rsidRDefault="00CD4ED0" w:rsidP="002F474C">
      <w:pPr>
        <w:spacing w:after="0" w:line="240" w:lineRule="auto"/>
      </w:pPr>
    </w:p>
    <w:p w14:paraId="70CCF4BC" w14:textId="37C6FD19" w:rsidR="00CD4ED0" w:rsidRDefault="00CD4ED0" w:rsidP="002F474C">
      <w:pPr>
        <w:spacing w:after="0" w:line="240" w:lineRule="auto"/>
      </w:pPr>
      <w:r w:rsidRPr="00CD4ED0">
        <w:drawing>
          <wp:inline distT="0" distB="0" distL="0" distR="0" wp14:anchorId="67E874F5" wp14:editId="18CC3C17">
            <wp:extent cx="2190863" cy="1625684"/>
            <wp:effectExtent l="0" t="0" r="0" b="0"/>
            <wp:docPr id="18877103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71038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90863" cy="162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5CFBC7" w14:textId="77777777" w:rsidR="002F474C" w:rsidRDefault="002F474C" w:rsidP="002F474C">
      <w:pPr>
        <w:spacing w:after="0" w:line="240" w:lineRule="auto"/>
      </w:pPr>
    </w:p>
    <w:p w14:paraId="4667C4AA" w14:textId="77777777" w:rsidR="002F474C" w:rsidRDefault="002F474C" w:rsidP="002F474C">
      <w:pPr>
        <w:spacing w:after="0" w:line="240" w:lineRule="auto"/>
      </w:pPr>
    </w:p>
    <w:p w14:paraId="4594E104" w14:textId="77777777" w:rsidR="002F474C" w:rsidRDefault="002F474C" w:rsidP="002F474C">
      <w:pPr>
        <w:spacing w:after="0" w:line="240" w:lineRule="auto"/>
      </w:pPr>
    </w:p>
    <w:p w14:paraId="587345E6" w14:textId="77777777" w:rsidR="002F474C" w:rsidRDefault="002F474C" w:rsidP="002F474C">
      <w:pPr>
        <w:spacing w:after="0" w:line="240" w:lineRule="auto"/>
      </w:pPr>
    </w:p>
    <w:p w14:paraId="0D4DDA1E" w14:textId="77777777" w:rsidR="002F474C" w:rsidRDefault="002F474C" w:rsidP="002F474C">
      <w:pPr>
        <w:spacing w:after="0" w:line="240" w:lineRule="auto"/>
      </w:pPr>
    </w:p>
    <w:p w14:paraId="133CA17E" w14:textId="77777777" w:rsidR="002F474C" w:rsidRDefault="002F474C" w:rsidP="002F474C">
      <w:pPr>
        <w:spacing w:after="0" w:line="240" w:lineRule="auto"/>
      </w:pPr>
    </w:p>
    <w:p w14:paraId="2549CEB6" w14:textId="77777777" w:rsidR="002F474C" w:rsidRDefault="002F474C" w:rsidP="002F474C">
      <w:pPr>
        <w:spacing w:after="0" w:line="240" w:lineRule="auto"/>
      </w:pPr>
    </w:p>
    <w:p w14:paraId="62E34F9F" w14:textId="77777777" w:rsidR="002F474C" w:rsidRDefault="002F474C" w:rsidP="002F474C">
      <w:pPr>
        <w:spacing w:after="0" w:line="240" w:lineRule="auto"/>
      </w:pPr>
    </w:p>
    <w:p w14:paraId="5A3AC988" w14:textId="77777777" w:rsidR="00CD4ED0" w:rsidRDefault="00CD4ED0" w:rsidP="002F474C">
      <w:pPr>
        <w:spacing w:after="0" w:line="240" w:lineRule="auto"/>
      </w:pPr>
    </w:p>
    <w:p w14:paraId="1DB35D51" w14:textId="77777777" w:rsidR="00CD4ED0" w:rsidRDefault="00CD4ED0" w:rsidP="002F474C">
      <w:pPr>
        <w:spacing w:after="0" w:line="240" w:lineRule="auto"/>
      </w:pPr>
    </w:p>
    <w:p w14:paraId="43C0EF3A" w14:textId="77777777" w:rsidR="00CD4ED0" w:rsidRDefault="00CD4ED0" w:rsidP="002F474C">
      <w:pPr>
        <w:spacing w:after="0" w:line="240" w:lineRule="auto"/>
      </w:pPr>
    </w:p>
    <w:p w14:paraId="198CF863" w14:textId="77777777" w:rsidR="00CD4ED0" w:rsidRDefault="00CD4ED0" w:rsidP="002F474C">
      <w:pPr>
        <w:spacing w:after="0" w:line="240" w:lineRule="auto"/>
      </w:pPr>
    </w:p>
    <w:p w14:paraId="36A56D6E" w14:textId="77777777" w:rsidR="00CD4ED0" w:rsidRDefault="00CD4ED0" w:rsidP="002F474C">
      <w:pPr>
        <w:spacing w:after="0" w:line="240" w:lineRule="auto"/>
      </w:pPr>
    </w:p>
    <w:p w14:paraId="28A8245C" w14:textId="77777777" w:rsidR="00CD4ED0" w:rsidRDefault="00CD4ED0" w:rsidP="002F474C">
      <w:pPr>
        <w:spacing w:after="0" w:line="240" w:lineRule="auto"/>
      </w:pPr>
    </w:p>
    <w:p w14:paraId="5549080F" w14:textId="77777777" w:rsidR="002F474C" w:rsidRDefault="002F474C" w:rsidP="002F474C">
      <w:pPr>
        <w:spacing w:after="0" w:line="240" w:lineRule="auto"/>
      </w:pPr>
    </w:p>
    <w:p w14:paraId="05B48F21" w14:textId="77777777" w:rsidR="002F474C" w:rsidRPr="00FA08AD" w:rsidRDefault="002F474C" w:rsidP="002F474C">
      <w:pPr>
        <w:spacing w:after="0" w:line="240" w:lineRule="auto"/>
      </w:pPr>
    </w:p>
    <w:p w14:paraId="5BBC9BF0" w14:textId="77777777" w:rsidR="00FA08AD" w:rsidRPr="00FA08AD" w:rsidRDefault="00000000" w:rsidP="00FA08AD">
      <w:pPr>
        <w:spacing w:after="0" w:line="240" w:lineRule="auto"/>
      </w:pPr>
      <w:r>
        <w:lastRenderedPageBreak/>
        <w:pict w14:anchorId="65577918">
          <v:rect id="_x0000_i1025" style="width:0;height:3pt" o:hralign="center" o:hrstd="t" o:hrnoshade="t" o:hr="t" fillcolor="#f0f6fc" stroked="f"/>
        </w:pict>
      </w:r>
    </w:p>
    <w:p w14:paraId="6DB73CDF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14:paraId="29A72C6D" w14:textId="77777777"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14:paraId="0D601D5B" w14:textId="77777777" w:rsid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14:paraId="4D3054D4" w14:textId="77777777" w:rsidR="00CD4ED0" w:rsidRDefault="00CD4ED0" w:rsidP="00CD4ED0">
      <w:pPr>
        <w:spacing w:after="0" w:line="240" w:lineRule="auto"/>
      </w:pPr>
    </w:p>
    <w:p w14:paraId="10BB66FD" w14:textId="77777777" w:rsidR="00CD4ED0" w:rsidRDefault="00CD4ED0" w:rsidP="00CD4ED0">
      <w:pPr>
        <w:spacing w:after="0" w:line="240" w:lineRule="auto"/>
      </w:pPr>
    </w:p>
    <w:p w14:paraId="1A2EE4C2" w14:textId="77777777" w:rsidR="00CD4ED0" w:rsidRDefault="00CD4ED0" w:rsidP="00CD4ED0">
      <w:pPr>
        <w:spacing w:after="0" w:line="240" w:lineRule="auto"/>
      </w:pPr>
    </w:p>
    <w:p w14:paraId="74DB0D28" w14:textId="77777777" w:rsidR="00CD4ED0" w:rsidRDefault="00CD4ED0" w:rsidP="00CD4ED0">
      <w:pPr>
        <w:spacing w:after="0" w:line="240" w:lineRule="auto"/>
      </w:pPr>
    </w:p>
    <w:p w14:paraId="6E244B79" w14:textId="77777777" w:rsidR="00CD4ED0" w:rsidRDefault="00CD4ED0" w:rsidP="00CD4ED0">
      <w:pPr>
        <w:spacing w:after="0" w:line="240" w:lineRule="auto"/>
      </w:pPr>
    </w:p>
    <w:p w14:paraId="4AF98582" w14:textId="77777777" w:rsidR="00CD4ED0" w:rsidRDefault="00CD4ED0" w:rsidP="00CD4ED0">
      <w:pPr>
        <w:spacing w:after="0" w:line="240" w:lineRule="auto"/>
      </w:pPr>
    </w:p>
    <w:p w14:paraId="10DA6A96" w14:textId="77777777" w:rsidR="00CD4ED0" w:rsidRPr="00FA08AD" w:rsidRDefault="00CD4ED0" w:rsidP="00CD4ED0">
      <w:pPr>
        <w:spacing w:after="0" w:line="240" w:lineRule="auto"/>
      </w:pPr>
    </w:p>
    <w:p w14:paraId="3B52D1AC" w14:textId="77777777" w:rsidR="00FA08AD" w:rsidRPr="00FA08AD" w:rsidRDefault="00000000" w:rsidP="00FA08AD">
      <w:pPr>
        <w:spacing w:after="0" w:line="240" w:lineRule="auto"/>
      </w:pPr>
      <w:r>
        <w:pict w14:anchorId="67CD7006">
          <v:rect id="_x0000_i1026" style="width:0;height:3pt" o:hralign="center" o:hrstd="t" o:hrnoshade="t" o:hr="t" fillcolor="#f0f6fc" stroked="f"/>
        </w:pict>
      </w:r>
    </w:p>
    <w:p w14:paraId="7342945D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14:paraId="5C42AEAB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14:paraId="0533ABC5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14:paraId="2A514948" w14:textId="77777777" w:rsidR="00FA08AD" w:rsidRPr="00FA08AD" w:rsidRDefault="00000000" w:rsidP="00FA08AD">
      <w:pPr>
        <w:spacing w:after="0" w:line="240" w:lineRule="auto"/>
      </w:pPr>
      <w:r>
        <w:pict w14:anchorId="4F4F7C02">
          <v:rect id="_x0000_i1027" style="width:0;height:3pt" o:hralign="center" o:hrstd="t" o:hrnoshade="t" o:hr="t" fillcolor="#f0f6fc" stroked="f"/>
        </w:pict>
      </w:r>
    </w:p>
    <w:p w14:paraId="0B752926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14:paraId="28B8500D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14:paraId="41E3D3DF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14:paraId="5C43E0FC" w14:textId="77777777" w:rsidR="00FA08AD" w:rsidRPr="00FA08AD" w:rsidRDefault="00000000" w:rsidP="00FA08AD">
      <w:pPr>
        <w:spacing w:after="0" w:line="240" w:lineRule="auto"/>
      </w:pPr>
      <w:r>
        <w:pict w14:anchorId="37552CCC">
          <v:rect id="_x0000_i1028" style="width:0;height:3pt" o:hralign="center" o:hrstd="t" o:hrnoshade="t" o:hr="t" fillcolor="#f0f6fc" stroked="f"/>
        </w:pict>
      </w:r>
    </w:p>
    <w:p w14:paraId="331B0E9F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14:paraId="300CB2E5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14:paraId="7237B974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14:paraId="5ED2952B" w14:textId="77777777" w:rsidR="00FA08AD" w:rsidRPr="00FA08AD" w:rsidRDefault="00000000" w:rsidP="00FA08AD">
      <w:pPr>
        <w:spacing w:after="0" w:line="240" w:lineRule="auto"/>
      </w:pPr>
      <w:r>
        <w:pict w14:anchorId="59A4604E">
          <v:rect id="_x0000_i1029" style="width:0;height:3pt" o:hralign="center" o:hrstd="t" o:hrnoshade="t" o:hr="t" fillcolor="#f0f6fc" stroked="f"/>
        </w:pict>
      </w:r>
    </w:p>
    <w:p w14:paraId="4FB1808A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14:paraId="679D19E1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5, Enqueue 10, Dequeue</w:t>
      </w:r>
      <w:r w:rsidRPr="00FA08AD">
        <w:br/>
        <w:t>Output: Queue = [10], Dequeued element = 5</w:t>
      </w:r>
    </w:p>
    <w:p w14:paraId="10F6AE39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Dequeue, Dequeue</w:t>
      </w:r>
      <w:r w:rsidRPr="00FA08AD">
        <w:br/>
        <w:t>Output: Queue = [3], Dequeued elements = 1, 2</w:t>
      </w:r>
    </w:p>
    <w:p w14:paraId="6286803F" w14:textId="77777777" w:rsidR="00FA08AD" w:rsidRPr="00FA08AD" w:rsidRDefault="00000000" w:rsidP="00FA08AD">
      <w:pPr>
        <w:spacing w:after="0" w:line="240" w:lineRule="auto"/>
      </w:pPr>
      <w:r>
        <w:pict w14:anchorId="120F7425">
          <v:rect id="_x0000_i1030" style="width:0;height:3pt" o:hralign="center" o:hrstd="t" o:hrnoshade="t" o:hr="t" fillcolor="#f0f6fc" stroked="f"/>
        </w:pict>
      </w:r>
    </w:p>
    <w:p w14:paraId="5CF2CBEC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7. Implement a Circular Queue using an array.</w:t>
      </w:r>
    </w:p>
    <w:p w14:paraId="6986112C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4, 5, 6, 7, Dequeue, Enqueue 8</w:t>
      </w:r>
      <w:r w:rsidRPr="00FA08AD">
        <w:br/>
        <w:t>Output: Queue = [8, 5, 6, 7]</w:t>
      </w:r>
    </w:p>
    <w:p w14:paraId="574DA92A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4, Dequeue, Dequeue, Enqueue 5</w:t>
      </w:r>
      <w:r w:rsidRPr="00FA08AD">
        <w:br/>
        <w:t>Output: Queue = [5, 3, 4]</w:t>
      </w:r>
    </w:p>
    <w:p w14:paraId="595F847A" w14:textId="77777777" w:rsidR="00FA08AD" w:rsidRPr="00FA08AD" w:rsidRDefault="00000000" w:rsidP="00FA08AD">
      <w:pPr>
        <w:spacing w:after="0" w:line="240" w:lineRule="auto"/>
      </w:pPr>
      <w:r>
        <w:pict w14:anchorId="75E760D1">
          <v:rect id="_x0000_i1031" style="width:0;height:3pt" o:hralign="center" o:hrstd="t" o:hrnoshade="t" o:hr="t" fillcolor="#f0f6fc" stroked="f"/>
        </w:pict>
      </w:r>
    </w:p>
    <w:p w14:paraId="406A1C74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14:paraId="41D269B4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3, Enqueue 7, Dequeue</w:t>
      </w:r>
      <w:r w:rsidRPr="00FA08AD">
        <w:br/>
        <w:t>Output: Queue = [7], Dequeued element = 3</w:t>
      </w:r>
    </w:p>
    <w:p w14:paraId="402DF6E2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0, 20, Dequeue, Dequeue</w:t>
      </w:r>
      <w:r w:rsidRPr="00FA08AD">
        <w:br/>
        <w:t>Output: Queue = [], Dequeued elements = 10, 20</w:t>
      </w:r>
    </w:p>
    <w:p w14:paraId="3E65036F" w14:textId="77777777" w:rsidR="00FA08AD" w:rsidRPr="00FA08AD" w:rsidRDefault="00000000" w:rsidP="00FA08AD">
      <w:pPr>
        <w:spacing w:after="0" w:line="240" w:lineRule="auto"/>
      </w:pPr>
      <w:r>
        <w:pict w14:anchorId="487A26AA">
          <v:rect id="_x0000_i1032" style="width:0;height:3pt" o:hralign="center" o:hrstd="t" o:hrnoshade="t" o:hr="t" fillcolor="#f0f6fc" stroked="f"/>
        </w:pict>
      </w:r>
    </w:p>
    <w:p w14:paraId="4441902B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14:paraId="2244891B" w14:textId="77777777"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14:paraId="3A4C8F39" w14:textId="77777777"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14:paraId="261F6350" w14:textId="77777777" w:rsidR="00FA08AD" w:rsidRPr="00FA08AD" w:rsidRDefault="00000000" w:rsidP="00FA08AD">
      <w:pPr>
        <w:spacing w:after="0" w:line="240" w:lineRule="auto"/>
      </w:pPr>
      <w:r>
        <w:pict w14:anchorId="112A219A">
          <v:rect id="_x0000_i1033" style="width:0;height:3pt" o:hralign="center" o:hrstd="t" o:hrnoshade="t" o:hr="t" fillcolor="#f0f6fc" stroked="f"/>
        </w:pict>
      </w:r>
    </w:p>
    <w:p w14:paraId="1D31B33B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14:paraId="16B596A2" w14:textId="77777777"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14:paraId="4F60812B" w14:textId="77777777"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14:paraId="444830ED" w14:textId="77777777" w:rsidR="00FA08AD" w:rsidRPr="00FA08AD" w:rsidRDefault="00000000" w:rsidP="00FA08AD">
      <w:pPr>
        <w:spacing w:after="0" w:line="240" w:lineRule="auto"/>
      </w:pPr>
      <w:r>
        <w:pict w14:anchorId="1857BC42">
          <v:rect id="_x0000_i1034" style="width:0;height:3pt" o:hralign="center" o:hrstd="t" o:hrnoshade="t" o:hr="t" fillcolor="#f0f6fc" stroked="f"/>
        </w:pict>
      </w:r>
    </w:p>
    <w:p w14:paraId="2089D9ED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14:paraId="637A2D2A" w14:textId="77777777"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14:paraId="61239CD1" w14:textId="77777777"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14:paraId="2E43E1BB" w14:textId="77777777" w:rsidR="00FA08AD" w:rsidRPr="00FA08AD" w:rsidRDefault="00000000" w:rsidP="00FA08AD">
      <w:pPr>
        <w:spacing w:after="0" w:line="240" w:lineRule="auto"/>
      </w:pPr>
      <w:r>
        <w:pict w14:anchorId="78DDE300">
          <v:rect id="_x0000_i1035" style="width:0;height:3pt" o:hralign="center" o:hrstd="t" o:hrnoshade="t" o:hr="t" fillcolor="#f0f6fc" stroked="f"/>
        </w:pict>
      </w:r>
    </w:p>
    <w:p w14:paraId="7D379AAC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2. Find the kth largest element in a stream of numbers using a heap.</w:t>
      </w:r>
    </w:p>
    <w:p w14:paraId="5935AD39" w14:textId="77777777"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14:paraId="7B433D8B" w14:textId="77777777"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14:paraId="5D9CF588" w14:textId="77777777" w:rsidR="00FA08AD" w:rsidRPr="00FA08AD" w:rsidRDefault="00000000" w:rsidP="00FA08AD">
      <w:pPr>
        <w:spacing w:after="0" w:line="240" w:lineRule="auto"/>
      </w:pPr>
      <w:r>
        <w:pict w14:anchorId="735A6B96">
          <v:rect id="_x0000_i1036" style="width:0;height:3pt" o:hralign="center" o:hrstd="t" o:hrnoshade="t" o:hr="t" fillcolor="#f0f6fc" stroked="f"/>
        </w:pict>
      </w:r>
    </w:p>
    <w:p w14:paraId="69843BF1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13. Implement a Priority Queue using a heap.</w:t>
      </w:r>
    </w:p>
    <w:p w14:paraId="10FC8F14" w14:textId="77777777"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with priorities: 3 (priority 1), 10 (priority 3), 5 (priority 2), Dequeue</w:t>
      </w:r>
      <w:r w:rsidRPr="00FA08AD">
        <w:br/>
        <w:t>Output: Dequeued element = 10 (highest priority), Priority Queue = [5, 3]</w:t>
      </w:r>
    </w:p>
    <w:p w14:paraId="4409B5C7" w14:textId="77777777"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with priorities: 7 (priority 4), 8 (priority 2), 6 (priority 3), Dequeue</w:t>
      </w:r>
      <w:r w:rsidRPr="00FA08AD">
        <w:br/>
        <w:t>Output: Dequeued element = 7, Priority Queue = [6, 8]</w:t>
      </w:r>
    </w:p>
    <w:p w14:paraId="438F6005" w14:textId="77777777" w:rsidR="00FA08AD" w:rsidRPr="00FA08AD" w:rsidRDefault="00000000" w:rsidP="00FA08AD">
      <w:pPr>
        <w:spacing w:after="0" w:line="240" w:lineRule="auto"/>
      </w:pPr>
      <w:r>
        <w:pict w14:anchorId="6EDE4B9B">
          <v:rect id="_x0000_i1037" style="width:0;height:3pt" o:hralign="center" o:hrstd="t" o:hrnoshade="t" o:hr="t" fillcolor="#f0f6fc" stroked="f"/>
        </w:pict>
      </w:r>
    </w:p>
    <w:p w14:paraId="6E6379A7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14:paraId="793EF3B3" w14:textId="77777777"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14:paraId="7F1819ED" w14:textId="77777777"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14:paraId="5AA79BB2" w14:textId="77777777" w:rsidR="00FA08AD" w:rsidRPr="00FA08AD" w:rsidRDefault="00000000" w:rsidP="00FA08AD">
      <w:pPr>
        <w:spacing w:after="0" w:line="240" w:lineRule="auto"/>
      </w:pPr>
      <w:r>
        <w:pict w14:anchorId="61076BB9">
          <v:rect id="_x0000_i1038" style="width:0;height:3pt" o:hralign="center" o:hrstd="t" o:hrnoshade="t" o:hr="t" fillcolor="#f0f6fc" stroked="f"/>
        </w:pict>
      </w:r>
    </w:p>
    <w:p w14:paraId="6B0CEC94" w14:textId="77777777"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5. Design a Circular Queue with a fixed size, supporting enqueue, dequeue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</w:p>
    <w:p w14:paraId="69DCDFB3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Enqueue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14:paraId="597ED2A2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Enqueue 5, 6, Dequeue, Enqueue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14:paraId="71636D4F" w14:textId="77777777" w:rsidR="00B40C63" w:rsidRDefault="00B40C63" w:rsidP="00FA08AD">
      <w:pPr>
        <w:spacing w:after="0" w:line="240" w:lineRule="auto"/>
      </w:pPr>
    </w:p>
    <w:p w14:paraId="0E657573" w14:textId="77777777"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60333466">
    <w:abstractNumId w:val="3"/>
  </w:num>
  <w:num w:numId="2" w16cid:durableId="999699480">
    <w:abstractNumId w:val="9"/>
  </w:num>
  <w:num w:numId="3" w16cid:durableId="634800378">
    <w:abstractNumId w:val="5"/>
  </w:num>
  <w:num w:numId="4" w16cid:durableId="1110857678">
    <w:abstractNumId w:val="1"/>
  </w:num>
  <w:num w:numId="5" w16cid:durableId="1171524543">
    <w:abstractNumId w:val="6"/>
  </w:num>
  <w:num w:numId="6" w16cid:durableId="2032604369">
    <w:abstractNumId w:val="2"/>
  </w:num>
  <w:num w:numId="7" w16cid:durableId="1699888410">
    <w:abstractNumId w:val="12"/>
  </w:num>
  <w:num w:numId="8" w16cid:durableId="2074888271">
    <w:abstractNumId w:val="10"/>
  </w:num>
  <w:num w:numId="9" w16cid:durableId="1479414359">
    <w:abstractNumId w:val="4"/>
  </w:num>
  <w:num w:numId="10" w16cid:durableId="1752849709">
    <w:abstractNumId w:val="14"/>
  </w:num>
  <w:num w:numId="11" w16cid:durableId="309595341">
    <w:abstractNumId w:val="0"/>
  </w:num>
  <w:num w:numId="12" w16cid:durableId="1766076729">
    <w:abstractNumId w:val="7"/>
  </w:num>
  <w:num w:numId="13" w16cid:durableId="600259073">
    <w:abstractNumId w:val="13"/>
  </w:num>
  <w:num w:numId="14" w16cid:durableId="1401782100">
    <w:abstractNumId w:val="8"/>
  </w:num>
  <w:num w:numId="15" w16cid:durableId="12536657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910F6"/>
    <w:rsid w:val="002F10DD"/>
    <w:rsid w:val="002F474C"/>
    <w:rsid w:val="00432C23"/>
    <w:rsid w:val="004C1A4B"/>
    <w:rsid w:val="00B40C63"/>
    <w:rsid w:val="00B6205E"/>
    <w:rsid w:val="00CD4ED0"/>
    <w:rsid w:val="00D610B6"/>
    <w:rsid w:val="00D975BF"/>
    <w:rsid w:val="00DD64D2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6B7E3"/>
  <w15:docId w15:val="{32C9BE7C-6DC9-4951-A4C5-3693B2E1C7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8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0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5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1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713</Words>
  <Characters>407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hinmay gaikwad</cp:lastModifiedBy>
  <cp:revision>12</cp:revision>
  <dcterms:created xsi:type="dcterms:W3CDTF">2024-09-23T05:59:00Z</dcterms:created>
  <dcterms:modified xsi:type="dcterms:W3CDTF">2024-10-02T20:12:00Z</dcterms:modified>
</cp:coreProperties>
</file>